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----------------------------------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Lab 3 - Part 3: SPI - Lab03_spi.c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----------------------------------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init.h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stdio.h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stdlib.h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Declase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Variables&amp;Struct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Declar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ruc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nput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ata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V_MAJ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Major vers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V_MIN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Minor vers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MP_LO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LOW byte of temp rea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MP_HI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HIGH byte of temp rea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ee 769 Description of HAL drivers.pdf, Ch. 58.1 or stm32f7xx_hal_spi.c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onfigureSP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is function, only construct a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ruc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d pass i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* 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_SPI_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unction, GPIO Setups should be in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_SPI_Msp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spi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     * functio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__SPI2_CLK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stanc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2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Handler Instance set to SPI2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Mod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MODE_MASTER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et master mod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NSS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NSS_HARD_OUTPUT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Dr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ilt says add this lin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TIMod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TIMODE_DISABLE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Use Motorola mode, not TI mod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CRCCalculatio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CRCCALCULATION_DISABLE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disabl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CRCcalc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DataSiz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DATASIZE_8BIT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DataSize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t to 8 Bi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Directio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DIRECTION_2LINES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two way communication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BaudRatePrescale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BAUDRATEPRESCALER_256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rescalr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t to 216  to hav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BaudRate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lose to 1MHz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CLKPolarity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POLARITY_HIGH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Because the SCLK line is HIGH when idle, Clock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olarioty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hould be 1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CLKPhas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PHASE_2EDGE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Data is captured on the 2st edge of the clock,(the rising edge for this polarity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.Init.FirstB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SPI_FIRSTBIT_LSB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First bit is a master bi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Invoke HAL SPI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unctio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) will call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_SPI_Msp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() after reading th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roperities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f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th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assed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. After finishing th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p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all, it will se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the SPI property bits. This is how all HAL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_[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eripheral]_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() functions work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 * This is called upon SPI initialization. It handles the configuratio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of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GPIO pins for SPI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Do NOT change the name of an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p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unction; it needs to override a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__weak function of the same name. It does not need a prototype in the header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Msp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sp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PI GPIO initialization structure her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__HAL_RCC_GPIOB_CLK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__HAL_RCC_GPIOA_CLK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_InitTypeDe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Mod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MODE_AF_PP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GPIO set to alternate function with Push-Pull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GPIO_PIN_15 | GPIO_PIN_14)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Pin 14 and 15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Pul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PULLUP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Pull Up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Alternat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=  GPIO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_AF5_SPI2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B,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Initialize GPIOB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GPIO_PIN_12)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and 12 Enable SCLK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Initialize GPIOA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Mod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MODE_OUTPUT_PP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.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PIN_11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Initialize GPIOA - Pin11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sp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-&gt;Instance == SPI2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Enable SPI GPIO port clocks, set HAL GPIO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tructure's values for each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PI-related port pin (SPI port pin configuration), enable SPI IRQs (if applicable), etc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No GPIO is needed for Task 3 therefore no GPIO setup her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  This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unction is used to print a character on the top half of the terminal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TopHal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ut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BotHal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12;0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ut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adFWVerio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ummy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V_MAJ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V_MAJ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V_M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V_MI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V_MAJ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Transmit the V_MAJ register addres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ummy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V_MAJ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store major vers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bove is one cycle of SPI transmi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V_M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Transmit the V_MAJ register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addre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ummy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&amp;V_MIN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store major vers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hangeDeviceId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2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7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28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9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D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eviceID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dow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bit9 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locate register 9 : DEVID Devic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denti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cat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i++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wait 10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DeviceID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read device I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up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rOld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Device ID:%c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eviceID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Type in new Device ID: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ID =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et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dow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bit2 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locate register 2 : CTL_REG Control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i++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wait 10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bit7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hange bit 7 of register 2 to 1// change th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divice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D to write mode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up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i++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wait 10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dow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bit9 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locate register 9 : DEVID Device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identi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cation numb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i++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wait 10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ms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ID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end data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up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adTemp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CT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of control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STS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of status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TMP_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of TMP_L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TMP_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ddress of TMP_H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tatus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the status of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tmp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eading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1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BIt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1'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CT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Transmit the control register addres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Bit1 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Write control register bit 1 to 1 to request a temp read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bove is the first cycl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status&amp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will stay in loop until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tmp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ead is ready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STS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Transmit the status register addres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status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Read status register bit 3  to request a temp read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bove is the second cycl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TMP_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Transmit the TMP_LO register addres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TMP_LO 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Read TMP_LO data and stor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above is the third cycl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LOW - slave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addr_TMP_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Transmit the TMP_LO register addres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ceiv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PIHandle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&amp;TMP_HI 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Read TMP_LO data and stor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CS Pin HIGH - slave not selected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setSlaveTermina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2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it2_3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x06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RE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dow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bit2 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locate register 2 : CTL_REG Control register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for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asm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op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SPI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Transm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&amp;SPIHandle,&amp;bit2_3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change bit 2 and 3 of register 2 to 1// clear the STATS terminal.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GPIO_PIN_SET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rdpull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NSS up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enu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7;0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Move to the position to print menu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rint menu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1 -&gt; Read the slave’s firmware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2 -&gt; Read Temp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3 -&gt; Change Device ID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4 -&gt; Clear Terminal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et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adTemp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4;50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Move right to print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tempreture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emp = (((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TMP_HI&lt;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 + TMP_LO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TMP: %u\r\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temp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adFWVerio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1;24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Center cursor for head line prin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STaTS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irmware Version is %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u.%u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V_MAJ,V_MIN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24;24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Center cursor for head line prin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hangeDeviceId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user_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2J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setSlaveTerminal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in(</w:t>
      </w:r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Configure SPI setups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configureSPI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Pull NS pin HIGH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Delay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WritePi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PIOA, GPIO_PIN_11, GPIO_PIN_SET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readFWVerion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Initial read of firmware version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1;24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Center cursor for head line print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STaTS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irmware Version is %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u.%u</w:t>
      </w:r>
      <w:proofErr w:type="spell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 V_MAJ,V_MIN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\033[4;50H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Move right to print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tempreture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stdou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flush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tdout</w:t>
      </w:r>
      <w:proofErr w:type="spellEnd"/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emp = (((</w:t>
      </w:r>
      <w:proofErr w:type="spell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TMP_HI&lt;&lt;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 + TMP_LO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TMP: %u\r\</w:t>
      </w:r>
      <w:proofErr w:type="spellStart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,temp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printf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CE9178"/>
          <w:sz w:val="21"/>
          <w:szCs w:val="21"/>
        </w:rPr>
        <w:t>"Enter ESC key for menu\r\n"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c = </w:t>
      </w:r>
      <w:proofErr w:type="spellStart"/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getchar</w:t>
      </w:r>
      <w:proofErr w:type="spell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c == </w:t>
      </w:r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27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ESC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gramStart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menu(</w:t>
      </w:r>
      <w:proofErr w:type="gramEnd"/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show menu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excution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ode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6A6313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631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 See 769 Description of HAL drivers.pdf, Ch. 58.2.3 or stm32f7xx_hal_spi.c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  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</w:t>
      </w:r>
      <w:proofErr w:type="gram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_StatusTypeDef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AL_SPI_TransmitReceive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SPI_HandleTypeDef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hspi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, uint8_t *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TxData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, uint8_t *</w:t>
      </w:r>
      <w:proofErr w:type="spellStart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pRxData</w:t>
      </w:r>
      <w:proofErr w:type="spellEnd"/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, uint16_t Size, uint32_t Timeout)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631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A6313" w:rsidRPr="006A6313" w:rsidRDefault="006A6313" w:rsidP="006A63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23400" w:rsidRDefault="006A6313">
      <w:bookmarkStart w:id="0" w:name="_GoBack"/>
      <w:bookmarkEnd w:id="0"/>
    </w:p>
    <w:sectPr w:rsidR="00C23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TazNDAwszS0NDJX0lEKTi0uzszPAykwrAUA/Rz20CwAAAA="/>
  </w:docVars>
  <w:rsids>
    <w:rsidRoot w:val="006A6313"/>
    <w:rsid w:val="004315EC"/>
    <w:rsid w:val="006A6313"/>
    <w:rsid w:val="00CA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751A95-8B3B-444D-8C5C-52D385C2D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046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6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1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675</Words>
  <Characters>9552</Characters>
  <Application>Microsoft Office Word</Application>
  <DocSecurity>0</DocSecurity>
  <Lines>79</Lines>
  <Paragraphs>22</Paragraphs>
  <ScaleCrop>false</ScaleCrop>
  <Company/>
  <LinksUpToDate>false</LinksUpToDate>
  <CharactersWithSpaces>1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jar1551@gmail.com</dc:creator>
  <cp:keywords/>
  <dc:description/>
  <cp:lastModifiedBy>ricejar1551@gmail.com</cp:lastModifiedBy>
  <cp:revision>1</cp:revision>
  <dcterms:created xsi:type="dcterms:W3CDTF">2021-10-19T21:48:00Z</dcterms:created>
  <dcterms:modified xsi:type="dcterms:W3CDTF">2021-10-19T21:50:00Z</dcterms:modified>
</cp:coreProperties>
</file>